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82F85" w14:textId="77777777" w:rsidR="009359D1" w:rsidRDefault="009F150B" w:rsidP="00680ADA">
      <w:pPr>
        <w:pStyle w:val="Heading3"/>
      </w:pPr>
      <w:r>
        <w:t>Build a PC</w:t>
      </w:r>
    </w:p>
    <w:p w14:paraId="70E3BAA2" w14:textId="77777777" w:rsidR="00886F93" w:rsidRDefault="00886F93" w:rsidP="007E4845">
      <w:r w:rsidRPr="00886F93">
        <w:t xml:space="preserve">Time required: </w:t>
      </w:r>
      <w:r w:rsidR="00304F1C">
        <w:t>3</w:t>
      </w:r>
      <w:r>
        <w:t>0</w:t>
      </w:r>
      <w:r w:rsidRPr="00886F93">
        <w:t xml:space="preserve"> minutes</w:t>
      </w:r>
    </w:p>
    <w:p w14:paraId="6B7BD754" w14:textId="25BAB6AD" w:rsidR="00EE1E91" w:rsidRDefault="00440049" w:rsidP="007E4845">
      <w:r>
        <w:t xml:space="preserve">In this </w:t>
      </w:r>
      <w:r w:rsidR="003F0CC4">
        <w:t>project,</w:t>
      </w:r>
      <w:r w:rsidR="00A82E67">
        <w:t xml:space="preserve"> you </w:t>
      </w:r>
      <w:r>
        <w:t>will specify and cost out a new PC from parts</w:t>
      </w:r>
      <w:r w:rsidR="00D227CE">
        <w:t xml:space="preserve"> for a customer</w:t>
      </w:r>
      <w:r>
        <w:t>.</w:t>
      </w:r>
      <w:r w:rsidR="00D227CE">
        <w:t xml:space="preserve"> You can build a low budget, medium budget, or </w:t>
      </w:r>
      <w:r w:rsidR="00FC2D81">
        <w:t>high-end</w:t>
      </w:r>
      <w:r w:rsidR="00D227CE">
        <w:t xml:space="preserve"> PC. </w:t>
      </w:r>
      <w:r w:rsidR="00027149">
        <w:t xml:space="preserve">Please provide a system description describing the type and use of the system you are building. </w:t>
      </w:r>
      <w:r w:rsidR="00D227CE">
        <w:t xml:space="preserve">Details are important, convince the customer </w:t>
      </w:r>
      <w:r w:rsidR="004905BC">
        <w:t xml:space="preserve">(and your instructor) </w:t>
      </w:r>
      <w:r w:rsidR="00D227CE">
        <w:t xml:space="preserve">why they need these </w:t>
      </w:r>
      <w:r w:rsidR="00925EB5">
        <w:t>parts</w:t>
      </w:r>
      <w:r w:rsidR="00D227CE">
        <w:t>.</w:t>
      </w:r>
    </w:p>
    <w:p w14:paraId="0900A2BC" w14:textId="60A83FA3" w:rsidR="00EA07B8" w:rsidRDefault="008B5300" w:rsidP="007E4845">
      <w:r>
        <w:t>Please</w:t>
      </w:r>
      <w:r w:rsidR="004905BC">
        <w:t xml:space="preserve"> include</w:t>
      </w:r>
      <w:r>
        <w:t xml:space="preserve"> pictures and </w:t>
      </w:r>
      <w:r w:rsidR="004905BC">
        <w:t xml:space="preserve">URL’s </w:t>
      </w:r>
      <w:r>
        <w:t>for</w:t>
      </w:r>
      <w:r w:rsidR="004905BC">
        <w:t xml:space="preserve"> the parts you picked.</w:t>
      </w:r>
      <w:r w:rsidR="00390477">
        <w:t xml:space="preserve"> </w:t>
      </w:r>
      <w:r w:rsidR="00D10641">
        <w:t xml:space="preserve">The description can be copied and pasted from the resource web site. </w:t>
      </w:r>
      <w:r w:rsidR="00390477">
        <w:t>The cell in Total Cost has a formula, when you are done, right click on the number 1, and choose update field.</w:t>
      </w:r>
      <w:r w:rsidR="006D5A09">
        <w:t xml:space="preserve"> </w:t>
      </w:r>
      <w:hyperlink r:id="rId7" w:history="1">
        <w:r w:rsidR="006D5A09" w:rsidRPr="00ED17D6">
          <w:rPr>
            <w:rStyle w:val="Hyperlink"/>
          </w:rPr>
          <w:t>www.Pcpartpicker.com</w:t>
        </w:r>
      </w:hyperlink>
      <w:r w:rsidR="006D5A09">
        <w:t xml:space="preserve"> is a good place to start.</w:t>
      </w:r>
      <w:r w:rsidR="001829BC">
        <w:t xml:space="preserve"> </w:t>
      </w:r>
      <w:hyperlink r:id="rId8" w:history="1">
        <w:r w:rsidR="001829BC" w:rsidRPr="00C3629B">
          <w:rPr>
            <w:rStyle w:val="Hyperlink"/>
          </w:rPr>
          <w:t>www.logicalincrements.com</w:t>
        </w:r>
      </w:hyperlink>
      <w:r w:rsidR="001829BC">
        <w:t xml:space="preserve"> is also useful</w:t>
      </w:r>
      <w:r w:rsidR="009727A6">
        <w:t xml:space="preserve"> for higher end machines.</w:t>
      </w:r>
    </w:p>
    <w:p w14:paraId="786FCB74" w14:textId="77777777" w:rsidR="00EA07B8" w:rsidRDefault="00471E35" w:rsidP="007E4845">
      <w:r>
        <w:t>Attac</w:t>
      </w:r>
      <w:r w:rsidR="002F07E8">
        <w:t xml:space="preserve">h </w:t>
      </w:r>
      <w:r w:rsidR="00E24D7B">
        <w:t xml:space="preserve">this </w:t>
      </w:r>
      <w:r w:rsidR="007C688E">
        <w:t xml:space="preserve">completed </w:t>
      </w:r>
      <w:r w:rsidR="00E24D7B">
        <w:t xml:space="preserve">document </w:t>
      </w:r>
      <w:r w:rsidR="00EA07B8">
        <w:t>to the assignment in BlackBoard.</w:t>
      </w:r>
    </w:p>
    <w:p w14:paraId="73DD1414" w14:textId="77777777" w:rsidR="002B691A" w:rsidRPr="000A1D39" w:rsidRDefault="002B691A" w:rsidP="007E4845">
      <w:pPr>
        <w:rPr>
          <w:b/>
        </w:rPr>
      </w:pPr>
      <w:r w:rsidRPr="000A1D39">
        <w:rPr>
          <w:b/>
        </w:rPr>
        <w:t xml:space="preserve">System Description: </w:t>
      </w:r>
    </w:p>
    <w:tbl>
      <w:tblPr>
        <w:tblStyle w:val="TableGrid"/>
        <w:tblW w:w="14385" w:type="dxa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795"/>
        <w:gridCol w:w="2019"/>
        <w:gridCol w:w="2205"/>
        <w:gridCol w:w="3150"/>
        <w:gridCol w:w="2858"/>
        <w:gridCol w:w="936"/>
        <w:gridCol w:w="1422"/>
      </w:tblGrid>
      <w:tr w:rsidR="003E3F1D" w:rsidRPr="00C43560" w14:paraId="58D0348D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035835AF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</w:p>
        </w:tc>
        <w:tc>
          <w:tcPr>
            <w:tcW w:w="2019" w:type="dxa"/>
            <w:shd w:val="clear" w:color="auto" w:fill="F2F2F2" w:themeFill="background1" w:themeFillShade="F2"/>
          </w:tcPr>
          <w:p w14:paraId="6A103C22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Manufacturer</w:t>
            </w:r>
          </w:p>
        </w:tc>
        <w:tc>
          <w:tcPr>
            <w:tcW w:w="2205" w:type="dxa"/>
            <w:shd w:val="clear" w:color="auto" w:fill="F2F2F2" w:themeFill="background1" w:themeFillShade="F2"/>
          </w:tcPr>
          <w:p w14:paraId="0BDFE216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Description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26F11187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Why did you pick this part?</w:t>
            </w:r>
          </w:p>
        </w:tc>
        <w:tc>
          <w:tcPr>
            <w:tcW w:w="2858" w:type="dxa"/>
            <w:shd w:val="clear" w:color="auto" w:fill="F2F2F2" w:themeFill="background1" w:themeFillShade="F2"/>
          </w:tcPr>
          <w:p w14:paraId="093A2FFA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Vendor Name</w:t>
            </w:r>
            <w:r w:rsidR="008262A8">
              <w:rPr>
                <w:rFonts w:ascii="Arial" w:hAnsi="Arial" w:cs="Arial"/>
                <w:b/>
                <w:sz w:val="22"/>
              </w:rPr>
              <w:t>,</w:t>
            </w:r>
            <w:r w:rsidRPr="00C43560">
              <w:rPr>
                <w:rFonts w:ascii="Arial" w:hAnsi="Arial" w:cs="Arial"/>
                <w:b/>
                <w:sz w:val="22"/>
              </w:rPr>
              <w:t xml:space="preserve"> URL</w:t>
            </w:r>
            <w:r w:rsidR="008262A8">
              <w:rPr>
                <w:rFonts w:ascii="Arial" w:hAnsi="Arial" w:cs="Arial"/>
                <w:b/>
                <w:sz w:val="22"/>
              </w:rPr>
              <w:t>, and Photo</w:t>
            </w:r>
          </w:p>
        </w:tc>
        <w:tc>
          <w:tcPr>
            <w:tcW w:w="936" w:type="dxa"/>
            <w:shd w:val="clear" w:color="auto" w:fill="F2F2F2" w:themeFill="background1" w:themeFillShade="F2"/>
          </w:tcPr>
          <w:p w14:paraId="184F4BAF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Qty</w:t>
            </w:r>
          </w:p>
        </w:tc>
        <w:tc>
          <w:tcPr>
            <w:tcW w:w="1422" w:type="dxa"/>
            <w:shd w:val="clear" w:color="auto" w:fill="F2F2F2" w:themeFill="background1" w:themeFillShade="F2"/>
          </w:tcPr>
          <w:p w14:paraId="35174574" w14:textId="77777777" w:rsidR="003E3F1D" w:rsidRPr="00C43560" w:rsidRDefault="003E3F1D" w:rsidP="007E4845">
            <w:pPr>
              <w:rPr>
                <w:rFonts w:ascii="Arial" w:hAnsi="Arial" w:cs="Arial"/>
                <w:b/>
                <w:sz w:val="22"/>
              </w:rPr>
            </w:pPr>
            <w:r w:rsidRPr="00C43560">
              <w:rPr>
                <w:rFonts w:ascii="Arial" w:hAnsi="Arial" w:cs="Arial"/>
                <w:b/>
                <w:sz w:val="22"/>
              </w:rPr>
              <w:t>Price</w:t>
            </w:r>
          </w:p>
        </w:tc>
      </w:tr>
      <w:tr w:rsidR="003E3F1D" w14:paraId="2BF55430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467CF504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Case</w:t>
            </w:r>
          </w:p>
        </w:tc>
        <w:tc>
          <w:tcPr>
            <w:tcW w:w="2019" w:type="dxa"/>
          </w:tcPr>
          <w:p w14:paraId="42D07498" w14:textId="77777777" w:rsidR="003E3F1D" w:rsidRDefault="003E3F1D" w:rsidP="007E4845"/>
        </w:tc>
        <w:tc>
          <w:tcPr>
            <w:tcW w:w="2205" w:type="dxa"/>
          </w:tcPr>
          <w:p w14:paraId="5215B266" w14:textId="77777777" w:rsidR="003E3F1D" w:rsidRDefault="003E3F1D" w:rsidP="007E4845"/>
        </w:tc>
        <w:tc>
          <w:tcPr>
            <w:tcW w:w="3150" w:type="dxa"/>
          </w:tcPr>
          <w:p w14:paraId="2569E253" w14:textId="77777777" w:rsidR="003E3F1D" w:rsidRDefault="003E3F1D" w:rsidP="007E4845"/>
        </w:tc>
        <w:tc>
          <w:tcPr>
            <w:tcW w:w="2858" w:type="dxa"/>
          </w:tcPr>
          <w:p w14:paraId="6A1C59E0" w14:textId="77777777" w:rsidR="003E3F1D" w:rsidRDefault="003E3F1D" w:rsidP="007E4845"/>
        </w:tc>
        <w:tc>
          <w:tcPr>
            <w:tcW w:w="936" w:type="dxa"/>
          </w:tcPr>
          <w:p w14:paraId="5CB0CA67" w14:textId="77777777" w:rsidR="003E3F1D" w:rsidRDefault="003E3F1D" w:rsidP="007E4845"/>
        </w:tc>
        <w:tc>
          <w:tcPr>
            <w:tcW w:w="1422" w:type="dxa"/>
          </w:tcPr>
          <w:p w14:paraId="0551BE11" w14:textId="77777777" w:rsidR="003E3F1D" w:rsidRDefault="009626A2" w:rsidP="007E4845">
            <w:r>
              <w:t>1</w:t>
            </w:r>
          </w:p>
        </w:tc>
      </w:tr>
      <w:tr w:rsidR="003E3F1D" w14:paraId="34EBE223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7DAB903F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Power Supply</w:t>
            </w:r>
          </w:p>
        </w:tc>
        <w:tc>
          <w:tcPr>
            <w:tcW w:w="2019" w:type="dxa"/>
          </w:tcPr>
          <w:p w14:paraId="39C9C6C9" w14:textId="77777777" w:rsidR="003E3F1D" w:rsidRDefault="003E3F1D" w:rsidP="007E4845"/>
        </w:tc>
        <w:tc>
          <w:tcPr>
            <w:tcW w:w="2205" w:type="dxa"/>
          </w:tcPr>
          <w:p w14:paraId="0CDBD747" w14:textId="77777777" w:rsidR="003E3F1D" w:rsidRDefault="003E3F1D" w:rsidP="007E4845"/>
        </w:tc>
        <w:tc>
          <w:tcPr>
            <w:tcW w:w="3150" w:type="dxa"/>
          </w:tcPr>
          <w:p w14:paraId="68DE727E" w14:textId="77777777" w:rsidR="003E3F1D" w:rsidRDefault="003E3F1D" w:rsidP="007E4845"/>
        </w:tc>
        <w:tc>
          <w:tcPr>
            <w:tcW w:w="2858" w:type="dxa"/>
          </w:tcPr>
          <w:p w14:paraId="38DB325A" w14:textId="77777777" w:rsidR="003E3F1D" w:rsidRDefault="003E3F1D" w:rsidP="007E4845"/>
        </w:tc>
        <w:tc>
          <w:tcPr>
            <w:tcW w:w="936" w:type="dxa"/>
          </w:tcPr>
          <w:p w14:paraId="4C2773B9" w14:textId="77777777" w:rsidR="003E3F1D" w:rsidRDefault="003E3F1D" w:rsidP="007E4845"/>
        </w:tc>
        <w:tc>
          <w:tcPr>
            <w:tcW w:w="1422" w:type="dxa"/>
          </w:tcPr>
          <w:p w14:paraId="208F4F8F" w14:textId="77777777" w:rsidR="003E3F1D" w:rsidRDefault="003E3F1D" w:rsidP="007E4845"/>
        </w:tc>
      </w:tr>
      <w:tr w:rsidR="003E3F1D" w14:paraId="0C124522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584F339A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Cooling Fans</w:t>
            </w:r>
          </w:p>
        </w:tc>
        <w:tc>
          <w:tcPr>
            <w:tcW w:w="2019" w:type="dxa"/>
          </w:tcPr>
          <w:p w14:paraId="717B8172" w14:textId="77777777" w:rsidR="003E3F1D" w:rsidRDefault="003E3F1D" w:rsidP="007E4845"/>
        </w:tc>
        <w:tc>
          <w:tcPr>
            <w:tcW w:w="2205" w:type="dxa"/>
          </w:tcPr>
          <w:p w14:paraId="2A21DED6" w14:textId="77777777" w:rsidR="003E3F1D" w:rsidRDefault="003E3F1D" w:rsidP="007E4845"/>
        </w:tc>
        <w:tc>
          <w:tcPr>
            <w:tcW w:w="3150" w:type="dxa"/>
          </w:tcPr>
          <w:p w14:paraId="706E8B49" w14:textId="77777777" w:rsidR="003E3F1D" w:rsidRDefault="003E3F1D" w:rsidP="007E4845"/>
        </w:tc>
        <w:tc>
          <w:tcPr>
            <w:tcW w:w="2858" w:type="dxa"/>
          </w:tcPr>
          <w:p w14:paraId="5BE25DAA" w14:textId="77777777" w:rsidR="003E3F1D" w:rsidRDefault="003E3F1D" w:rsidP="007E4845"/>
        </w:tc>
        <w:tc>
          <w:tcPr>
            <w:tcW w:w="936" w:type="dxa"/>
          </w:tcPr>
          <w:p w14:paraId="16301D33" w14:textId="77777777" w:rsidR="003E3F1D" w:rsidRDefault="003E3F1D" w:rsidP="007E4845"/>
        </w:tc>
        <w:tc>
          <w:tcPr>
            <w:tcW w:w="1422" w:type="dxa"/>
          </w:tcPr>
          <w:p w14:paraId="4EDCEA38" w14:textId="77777777" w:rsidR="003E3F1D" w:rsidRDefault="003E3F1D" w:rsidP="007E4845"/>
        </w:tc>
      </w:tr>
      <w:tr w:rsidR="003E3F1D" w14:paraId="34F708A4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33F2D436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Motherboard</w:t>
            </w:r>
          </w:p>
        </w:tc>
        <w:tc>
          <w:tcPr>
            <w:tcW w:w="2019" w:type="dxa"/>
          </w:tcPr>
          <w:p w14:paraId="05C3F190" w14:textId="77777777" w:rsidR="003E3F1D" w:rsidRDefault="003E3F1D" w:rsidP="007E4845"/>
        </w:tc>
        <w:tc>
          <w:tcPr>
            <w:tcW w:w="2205" w:type="dxa"/>
          </w:tcPr>
          <w:p w14:paraId="4916E1E7" w14:textId="77777777" w:rsidR="003E3F1D" w:rsidRDefault="003E3F1D" w:rsidP="007E4845"/>
        </w:tc>
        <w:tc>
          <w:tcPr>
            <w:tcW w:w="3150" w:type="dxa"/>
          </w:tcPr>
          <w:p w14:paraId="0DE5246D" w14:textId="77777777" w:rsidR="003E3F1D" w:rsidRDefault="003E3F1D" w:rsidP="007E4845"/>
        </w:tc>
        <w:tc>
          <w:tcPr>
            <w:tcW w:w="2858" w:type="dxa"/>
          </w:tcPr>
          <w:p w14:paraId="2AB32458" w14:textId="77777777" w:rsidR="003E3F1D" w:rsidRDefault="003E3F1D" w:rsidP="007E4845"/>
        </w:tc>
        <w:tc>
          <w:tcPr>
            <w:tcW w:w="936" w:type="dxa"/>
          </w:tcPr>
          <w:p w14:paraId="35860708" w14:textId="77777777" w:rsidR="003E3F1D" w:rsidRDefault="003E3F1D" w:rsidP="007E4845"/>
        </w:tc>
        <w:tc>
          <w:tcPr>
            <w:tcW w:w="1422" w:type="dxa"/>
          </w:tcPr>
          <w:p w14:paraId="71C8872F" w14:textId="77777777" w:rsidR="003E3F1D" w:rsidRDefault="003E3F1D" w:rsidP="007E4845"/>
        </w:tc>
      </w:tr>
      <w:tr w:rsidR="0027696D" w14:paraId="0F8FD42B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04134B15" w14:textId="77777777" w:rsidR="0027696D" w:rsidRPr="00C43560" w:rsidRDefault="0027696D" w:rsidP="007E484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Graphics Card</w:t>
            </w:r>
          </w:p>
        </w:tc>
        <w:tc>
          <w:tcPr>
            <w:tcW w:w="2019" w:type="dxa"/>
          </w:tcPr>
          <w:p w14:paraId="73340D63" w14:textId="77777777" w:rsidR="0027696D" w:rsidRDefault="0027696D" w:rsidP="007E4845"/>
        </w:tc>
        <w:tc>
          <w:tcPr>
            <w:tcW w:w="2205" w:type="dxa"/>
          </w:tcPr>
          <w:p w14:paraId="2EF287FA" w14:textId="77777777" w:rsidR="0027696D" w:rsidRDefault="0027696D" w:rsidP="007E4845"/>
        </w:tc>
        <w:tc>
          <w:tcPr>
            <w:tcW w:w="3150" w:type="dxa"/>
          </w:tcPr>
          <w:p w14:paraId="295742C9" w14:textId="77777777" w:rsidR="0027696D" w:rsidRDefault="0027696D" w:rsidP="007E4845"/>
        </w:tc>
        <w:tc>
          <w:tcPr>
            <w:tcW w:w="2858" w:type="dxa"/>
          </w:tcPr>
          <w:p w14:paraId="13A9DF01" w14:textId="77777777" w:rsidR="0027696D" w:rsidRDefault="0027696D" w:rsidP="007E4845"/>
        </w:tc>
        <w:tc>
          <w:tcPr>
            <w:tcW w:w="936" w:type="dxa"/>
          </w:tcPr>
          <w:p w14:paraId="76DCF5DD" w14:textId="77777777" w:rsidR="0027696D" w:rsidRDefault="0027696D" w:rsidP="007E4845"/>
        </w:tc>
        <w:tc>
          <w:tcPr>
            <w:tcW w:w="1422" w:type="dxa"/>
          </w:tcPr>
          <w:p w14:paraId="15D10A96" w14:textId="77777777" w:rsidR="0027696D" w:rsidRDefault="0027696D" w:rsidP="007E4845"/>
        </w:tc>
      </w:tr>
      <w:tr w:rsidR="003E3F1D" w14:paraId="38801412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1BCB2787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Processor</w:t>
            </w:r>
          </w:p>
        </w:tc>
        <w:tc>
          <w:tcPr>
            <w:tcW w:w="2019" w:type="dxa"/>
          </w:tcPr>
          <w:p w14:paraId="5BB81878" w14:textId="77777777" w:rsidR="003E3F1D" w:rsidRDefault="003E3F1D" w:rsidP="007E4845"/>
        </w:tc>
        <w:tc>
          <w:tcPr>
            <w:tcW w:w="2205" w:type="dxa"/>
          </w:tcPr>
          <w:p w14:paraId="408F96CD" w14:textId="77777777" w:rsidR="003E3F1D" w:rsidRDefault="003E3F1D" w:rsidP="007E4845"/>
        </w:tc>
        <w:tc>
          <w:tcPr>
            <w:tcW w:w="3150" w:type="dxa"/>
          </w:tcPr>
          <w:p w14:paraId="5F98FCD4" w14:textId="77777777" w:rsidR="003E3F1D" w:rsidRDefault="003E3F1D" w:rsidP="007E4845"/>
        </w:tc>
        <w:tc>
          <w:tcPr>
            <w:tcW w:w="2858" w:type="dxa"/>
          </w:tcPr>
          <w:p w14:paraId="0B28405D" w14:textId="77777777" w:rsidR="003E3F1D" w:rsidRDefault="003E3F1D" w:rsidP="007E4845"/>
        </w:tc>
        <w:tc>
          <w:tcPr>
            <w:tcW w:w="936" w:type="dxa"/>
          </w:tcPr>
          <w:p w14:paraId="2239E01E" w14:textId="77777777" w:rsidR="003E3F1D" w:rsidRDefault="003E3F1D" w:rsidP="007E4845"/>
        </w:tc>
        <w:tc>
          <w:tcPr>
            <w:tcW w:w="1422" w:type="dxa"/>
          </w:tcPr>
          <w:p w14:paraId="21579872" w14:textId="77777777" w:rsidR="003E3F1D" w:rsidRDefault="003E3F1D" w:rsidP="007E4845"/>
        </w:tc>
      </w:tr>
      <w:tr w:rsidR="003E3F1D" w14:paraId="3F75800F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248EDB65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CPU Cooler</w:t>
            </w:r>
          </w:p>
        </w:tc>
        <w:tc>
          <w:tcPr>
            <w:tcW w:w="2019" w:type="dxa"/>
          </w:tcPr>
          <w:p w14:paraId="178377E7" w14:textId="77777777" w:rsidR="003E3F1D" w:rsidRDefault="003E3F1D" w:rsidP="007E4845"/>
        </w:tc>
        <w:tc>
          <w:tcPr>
            <w:tcW w:w="2205" w:type="dxa"/>
          </w:tcPr>
          <w:p w14:paraId="299B93F7" w14:textId="77777777" w:rsidR="003E3F1D" w:rsidRDefault="003E3F1D" w:rsidP="007E4845"/>
        </w:tc>
        <w:tc>
          <w:tcPr>
            <w:tcW w:w="3150" w:type="dxa"/>
          </w:tcPr>
          <w:p w14:paraId="5088234D" w14:textId="77777777" w:rsidR="003E3F1D" w:rsidRDefault="003E3F1D" w:rsidP="007E4845"/>
        </w:tc>
        <w:tc>
          <w:tcPr>
            <w:tcW w:w="2858" w:type="dxa"/>
          </w:tcPr>
          <w:p w14:paraId="11BF2022" w14:textId="77777777" w:rsidR="003E3F1D" w:rsidRDefault="003E3F1D" w:rsidP="007E4845"/>
        </w:tc>
        <w:tc>
          <w:tcPr>
            <w:tcW w:w="936" w:type="dxa"/>
          </w:tcPr>
          <w:p w14:paraId="6C40860D" w14:textId="77777777" w:rsidR="003E3F1D" w:rsidRDefault="003E3F1D" w:rsidP="007E4845"/>
        </w:tc>
        <w:tc>
          <w:tcPr>
            <w:tcW w:w="1422" w:type="dxa"/>
          </w:tcPr>
          <w:p w14:paraId="0263886D" w14:textId="77777777" w:rsidR="003E3F1D" w:rsidRDefault="003E3F1D" w:rsidP="007E4845"/>
        </w:tc>
      </w:tr>
      <w:tr w:rsidR="003E3F1D" w14:paraId="4C985E9D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19BE9DB7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RAM</w:t>
            </w:r>
          </w:p>
        </w:tc>
        <w:tc>
          <w:tcPr>
            <w:tcW w:w="2019" w:type="dxa"/>
          </w:tcPr>
          <w:p w14:paraId="40B52CED" w14:textId="77777777" w:rsidR="003E3F1D" w:rsidRDefault="003E3F1D" w:rsidP="007E4845"/>
        </w:tc>
        <w:tc>
          <w:tcPr>
            <w:tcW w:w="2205" w:type="dxa"/>
          </w:tcPr>
          <w:p w14:paraId="018969D3" w14:textId="77777777" w:rsidR="003E3F1D" w:rsidRDefault="003E3F1D" w:rsidP="007E4845"/>
        </w:tc>
        <w:tc>
          <w:tcPr>
            <w:tcW w:w="3150" w:type="dxa"/>
          </w:tcPr>
          <w:p w14:paraId="0FAD8272" w14:textId="77777777" w:rsidR="003E3F1D" w:rsidRDefault="003E3F1D" w:rsidP="007E4845"/>
        </w:tc>
        <w:tc>
          <w:tcPr>
            <w:tcW w:w="2858" w:type="dxa"/>
          </w:tcPr>
          <w:p w14:paraId="0E720B23" w14:textId="77777777" w:rsidR="003E3F1D" w:rsidRDefault="003E3F1D" w:rsidP="007E4845"/>
        </w:tc>
        <w:tc>
          <w:tcPr>
            <w:tcW w:w="936" w:type="dxa"/>
          </w:tcPr>
          <w:p w14:paraId="4821F3C7" w14:textId="77777777" w:rsidR="003E3F1D" w:rsidRDefault="003E3F1D" w:rsidP="007E4845"/>
        </w:tc>
        <w:tc>
          <w:tcPr>
            <w:tcW w:w="1422" w:type="dxa"/>
          </w:tcPr>
          <w:p w14:paraId="5991E202" w14:textId="77777777" w:rsidR="003E3F1D" w:rsidRDefault="003E3F1D" w:rsidP="007E4845"/>
        </w:tc>
      </w:tr>
      <w:tr w:rsidR="003E3F1D" w14:paraId="19A8842A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22123E1E" w14:textId="77777777" w:rsidR="003E3F1D" w:rsidRPr="00C43560" w:rsidRDefault="00E67D8E" w:rsidP="007E4845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lastRenderedPageBreak/>
              <w:t>Storage</w:t>
            </w:r>
          </w:p>
        </w:tc>
        <w:tc>
          <w:tcPr>
            <w:tcW w:w="2019" w:type="dxa"/>
          </w:tcPr>
          <w:p w14:paraId="30E5D4C6" w14:textId="77777777" w:rsidR="003E3F1D" w:rsidRDefault="003E3F1D" w:rsidP="007E4845"/>
        </w:tc>
        <w:tc>
          <w:tcPr>
            <w:tcW w:w="2205" w:type="dxa"/>
          </w:tcPr>
          <w:p w14:paraId="7C207B87" w14:textId="77777777" w:rsidR="003E3F1D" w:rsidRDefault="003E3F1D" w:rsidP="007E4845"/>
        </w:tc>
        <w:tc>
          <w:tcPr>
            <w:tcW w:w="3150" w:type="dxa"/>
          </w:tcPr>
          <w:p w14:paraId="052FF4D0" w14:textId="77777777" w:rsidR="003E3F1D" w:rsidRDefault="003E3F1D" w:rsidP="007E4845"/>
        </w:tc>
        <w:tc>
          <w:tcPr>
            <w:tcW w:w="2858" w:type="dxa"/>
          </w:tcPr>
          <w:p w14:paraId="1BCF9253" w14:textId="77777777" w:rsidR="003E3F1D" w:rsidRDefault="003E3F1D" w:rsidP="007E4845"/>
        </w:tc>
        <w:tc>
          <w:tcPr>
            <w:tcW w:w="936" w:type="dxa"/>
          </w:tcPr>
          <w:p w14:paraId="052D4DED" w14:textId="77777777" w:rsidR="003E3F1D" w:rsidRDefault="003E3F1D" w:rsidP="007E4845"/>
        </w:tc>
        <w:tc>
          <w:tcPr>
            <w:tcW w:w="1422" w:type="dxa"/>
          </w:tcPr>
          <w:p w14:paraId="3613336C" w14:textId="77777777" w:rsidR="003E3F1D" w:rsidRDefault="003E3F1D" w:rsidP="007E4845"/>
        </w:tc>
      </w:tr>
      <w:tr w:rsidR="003E3F1D" w14:paraId="1D523456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70E2EF22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OS</w:t>
            </w:r>
          </w:p>
        </w:tc>
        <w:tc>
          <w:tcPr>
            <w:tcW w:w="2019" w:type="dxa"/>
          </w:tcPr>
          <w:p w14:paraId="4CFCEE2D" w14:textId="77777777" w:rsidR="003E3F1D" w:rsidRDefault="003E3F1D" w:rsidP="007E4845"/>
        </w:tc>
        <w:tc>
          <w:tcPr>
            <w:tcW w:w="2205" w:type="dxa"/>
          </w:tcPr>
          <w:p w14:paraId="1E4A13E2" w14:textId="77777777" w:rsidR="003E3F1D" w:rsidRDefault="003E3F1D" w:rsidP="007E4845"/>
        </w:tc>
        <w:tc>
          <w:tcPr>
            <w:tcW w:w="3150" w:type="dxa"/>
          </w:tcPr>
          <w:p w14:paraId="1AE98F48" w14:textId="77777777" w:rsidR="003E3F1D" w:rsidRDefault="003E3F1D" w:rsidP="007E4845"/>
        </w:tc>
        <w:tc>
          <w:tcPr>
            <w:tcW w:w="2858" w:type="dxa"/>
          </w:tcPr>
          <w:p w14:paraId="0D2A9041" w14:textId="77777777" w:rsidR="003E3F1D" w:rsidRDefault="003E3F1D" w:rsidP="007E4845"/>
        </w:tc>
        <w:tc>
          <w:tcPr>
            <w:tcW w:w="936" w:type="dxa"/>
          </w:tcPr>
          <w:p w14:paraId="34ECD1F3" w14:textId="77777777" w:rsidR="003E3F1D" w:rsidRDefault="003E3F1D" w:rsidP="007E4845"/>
        </w:tc>
        <w:tc>
          <w:tcPr>
            <w:tcW w:w="1422" w:type="dxa"/>
          </w:tcPr>
          <w:p w14:paraId="7C3F23ED" w14:textId="77777777" w:rsidR="003E3F1D" w:rsidRDefault="003E3F1D" w:rsidP="007E4845"/>
        </w:tc>
      </w:tr>
      <w:tr w:rsidR="003E3F1D" w14:paraId="7EBC6C4F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75AE76D2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Software</w:t>
            </w:r>
          </w:p>
        </w:tc>
        <w:tc>
          <w:tcPr>
            <w:tcW w:w="2019" w:type="dxa"/>
          </w:tcPr>
          <w:p w14:paraId="41113D3E" w14:textId="77777777" w:rsidR="003E3F1D" w:rsidRDefault="003E3F1D" w:rsidP="007E4845"/>
        </w:tc>
        <w:tc>
          <w:tcPr>
            <w:tcW w:w="2205" w:type="dxa"/>
          </w:tcPr>
          <w:p w14:paraId="4D673D2D" w14:textId="77777777" w:rsidR="003E3F1D" w:rsidRDefault="003E3F1D" w:rsidP="007E4845"/>
        </w:tc>
        <w:tc>
          <w:tcPr>
            <w:tcW w:w="3150" w:type="dxa"/>
          </w:tcPr>
          <w:p w14:paraId="0CA2D665" w14:textId="77777777" w:rsidR="003E3F1D" w:rsidRDefault="003E3F1D" w:rsidP="007E4845"/>
        </w:tc>
        <w:tc>
          <w:tcPr>
            <w:tcW w:w="2858" w:type="dxa"/>
          </w:tcPr>
          <w:p w14:paraId="5E079B82" w14:textId="77777777" w:rsidR="003E3F1D" w:rsidRDefault="003E3F1D" w:rsidP="007E4845"/>
        </w:tc>
        <w:tc>
          <w:tcPr>
            <w:tcW w:w="936" w:type="dxa"/>
          </w:tcPr>
          <w:p w14:paraId="64E5BA9E" w14:textId="77777777" w:rsidR="003E3F1D" w:rsidRDefault="003E3F1D" w:rsidP="007E4845"/>
        </w:tc>
        <w:tc>
          <w:tcPr>
            <w:tcW w:w="1422" w:type="dxa"/>
          </w:tcPr>
          <w:p w14:paraId="5C352AEB" w14:textId="77777777" w:rsidR="003E3F1D" w:rsidRDefault="003E3F1D" w:rsidP="007E4845"/>
        </w:tc>
      </w:tr>
      <w:tr w:rsidR="003E3F1D" w14:paraId="5D1C1FD0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1D9404F8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Additional Items</w:t>
            </w:r>
          </w:p>
        </w:tc>
        <w:tc>
          <w:tcPr>
            <w:tcW w:w="2019" w:type="dxa"/>
          </w:tcPr>
          <w:p w14:paraId="528F51B8" w14:textId="77777777" w:rsidR="003E3F1D" w:rsidRDefault="003E3F1D" w:rsidP="007E4845"/>
        </w:tc>
        <w:tc>
          <w:tcPr>
            <w:tcW w:w="2205" w:type="dxa"/>
          </w:tcPr>
          <w:p w14:paraId="5F3EDF73" w14:textId="77777777" w:rsidR="003E3F1D" w:rsidRDefault="003E3F1D" w:rsidP="007E4845"/>
        </w:tc>
        <w:tc>
          <w:tcPr>
            <w:tcW w:w="3150" w:type="dxa"/>
          </w:tcPr>
          <w:p w14:paraId="0A0F364B" w14:textId="77777777" w:rsidR="003E3F1D" w:rsidRDefault="003E3F1D" w:rsidP="007E4845"/>
        </w:tc>
        <w:tc>
          <w:tcPr>
            <w:tcW w:w="2858" w:type="dxa"/>
          </w:tcPr>
          <w:p w14:paraId="04A283DC" w14:textId="77777777" w:rsidR="003E3F1D" w:rsidRDefault="003E3F1D" w:rsidP="007E4845"/>
        </w:tc>
        <w:tc>
          <w:tcPr>
            <w:tcW w:w="936" w:type="dxa"/>
          </w:tcPr>
          <w:p w14:paraId="69A953A1" w14:textId="77777777" w:rsidR="003E3F1D" w:rsidRDefault="003E3F1D" w:rsidP="007E4845"/>
        </w:tc>
        <w:tc>
          <w:tcPr>
            <w:tcW w:w="1422" w:type="dxa"/>
          </w:tcPr>
          <w:p w14:paraId="1FFA36FC" w14:textId="77777777" w:rsidR="003E3F1D" w:rsidRDefault="003E3F1D" w:rsidP="007E4845"/>
        </w:tc>
      </w:tr>
      <w:tr w:rsidR="003E3F1D" w14:paraId="6EE73243" w14:textId="77777777" w:rsidTr="00383D2E">
        <w:tc>
          <w:tcPr>
            <w:tcW w:w="1795" w:type="dxa"/>
            <w:shd w:val="clear" w:color="auto" w:fill="F2F2F2" w:themeFill="background1" w:themeFillShade="F2"/>
          </w:tcPr>
          <w:p w14:paraId="1AFD463B" w14:textId="77777777" w:rsidR="003E3F1D" w:rsidRPr="00C43560" w:rsidRDefault="003E3F1D" w:rsidP="007E4845">
            <w:pPr>
              <w:rPr>
                <w:rFonts w:ascii="Arial" w:hAnsi="Arial" w:cs="Arial"/>
                <w:b/>
              </w:rPr>
            </w:pPr>
            <w:r w:rsidRPr="00C43560">
              <w:rPr>
                <w:rFonts w:ascii="Arial" w:hAnsi="Arial" w:cs="Arial"/>
                <w:b/>
              </w:rPr>
              <w:t>Total Cost</w:t>
            </w:r>
          </w:p>
        </w:tc>
        <w:tc>
          <w:tcPr>
            <w:tcW w:w="2019" w:type="dxa"/>
          </w:tcPr>
          <w:p w14:paraId="017C0CD8" w14:textId="77777777" w:rsidR="003E3F1D" w:rsidRDefault="003E3F1D" w:rsidP="007E4845"/>
        </w:tc>
        <w:tc>
          <w:tcPr>
            <w:tcW w:w="2205" w:type="dxa"/>
          </w:tcPr>
          <w:p w14:paraId="0F0571EB" w14:textId="77777777" w:rsidR="003E3F1D" w:rsidRDefault="003E3F1D" w:rsidP="007E4845"/>
        </w:tc>
        <w:tc>
          <w:tcPr>
            <w:tcW w:w="3150" w:type="dxa"/>
          </w:tcPr>
          <w:p w14:paraId="5EF007BB" w14:textId="77777777" w:rsidR="003E3F1D" w:rsidRDefault="003E3F1D" w:rsidP="007E4845"/>
        </w:tc>
        <w:tc>
          <w:tcPr>
            <w:tcW w:w="2858" w:type="dxa"/>
          </w:tcPr>
          <w:p w14:paraId="39658197" w14:textId="77777777" w:rsidR="003E3F1D" w:rsidRDefault="003E3F1D" w:rsidP="007E4845"/>
        </w:tc>
        <w:tc>
          <w:tcPr>
            <w:tcW w:w="936" w:type="dxa"/>
          </w:tcPr>
          <w:p w14:paraId="06294830" w14:textId="77777777" w:rsidR="003E3F1D" w:rsidRDefault="003E3F1D" w:rsidP="007E4845"/>
        </w:tc>
        <w:tc>
          <w:tcPr>
            <w:tcW w:w="1422" w:type="dxa"/>
          </w:tcPr>
          <w:p w14:paraId="78C3141A" w14:textId="77777777" w:rsidR="003E3F1D" w:rsidRDefault="009626A2" w:rsidP="007E4845"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</w:p>
        </w:tc>
      </w:tr>
    </w:tbl>
    <w:p w14:paraId="36802841" w14:textId="77777777" w:rsidR="00311876" w:rsidRPr="007E4845" w:rsidRDefault="00311876" w:rsidP="007E4845"/>
    <w:sectPr w:rsidR="00311876" w:rsidRPr="007E4845" w:rsidSect="0089250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C77C2E" w14:textId="77777777" w:rsidR="00E7044F" w:rsidRDefault="00E7044F" w:rsidP="00E7044F">
      <w:r>
        <w:separator/>
      </w:r>
    </w:p>
  </w:endnote>
  <w:endnote w:type="continuationSeparator" w:id="0">
    <w:p w14:paraId="5D77094F" w14:textId="77777777" w:rsidR="00E7044F" w:rsidRDefault="00E7044F" w:rsidP="00E704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93F110" w14:textId="77777777" w:rsidR="00234A0E" w:rsidRDefault="00234A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FF9C" w14:textId="76E048E4" w:rsidR="00E7044F" w:rsidRPr="00E7044F" w:rsidRDefault="00E7044F" w:rsidP="009F150B">
    <w:pPr>
      <w:pBdr>
        <w:top w:val="single" w:sz="4" w:space="1" w:color="auto"/>
      </w:pBdr>
      <w:tabs>
        <w:tab w:val="center" w:pos="7200"/>
        <w:tab w:val="right" w:pos="14400"/>
      </w:tabs>
      <w:rPr>
        <w:sz w:val="16"/>
      </w:rPr>
    </w:pPr>
    <w:r>
      <w:rPr>
        <w:sz w:val="16"/>
      </w:rPr>
      <w:t>Build a PC</w:t>
    </w:r>
    <w:r w:rsidRPr="00E7044F">
      <w:rPr>
        <w:sz w:val="16"/>
      </w:rPr>
      <w:tab/>
      <w:t xml:space="preserve">Page </w:t>
    </w:r>
    <w:r w:rsidRPr="00E7044F">
      <w:rPr>
        <w:sz w:val="16"/>
      </w:rPr>
      <w:fldChar w:fldCharType="begin"/>
    </w:r>
    <w:r w:rsidRPr="00E7044F">
      <w:rPr>
        <w:sz w:val="16"/>
      </w:rPr>
      <w:instrText xml:space="preserve"> PAGE </w:instrText>
    </w:r>
    <w:r w:rsidRPr="00E7044F">
      <w:rPr>
        <w:sz w:val="16"/>
      </w:rPr>
      <w:fldChar w:fldCharType="separate"/>
    </w:r>
    <w:r w:rsidR="004C30D1">
      <w:rPr>
        <w:noProof/>
        <w:sz w:val="16"/>
      </w:rPr>
      <w:t>1</w:t>
    </w:r>
    <w:r w:rsidRPr="00E7044F">
      <w:rPr>
        <w:sz w:val="16"/>
      </w:rPr>
      <w:fldChar w:fldCharType="end"/>
    </w:r>
    <w:r w:rsidRPr="00E7044F">
      <w:rPr>
        <w:sz w:val="16"/>
      </w:rPr>
      <w:t xml:space="preserve"> of </w:t>
    </w:r>
    <w:r w:rsidRPr="00E7044F">
      <w:rPr>
        <w:sz w:val="16"/>
      </w:rPr>
      <w:fldChar w:fldCharType="begin"/>
    </w:r>
    <w:r w:rsidRPr="00E7044F">
      <w:rPr>
        <w:sz w:val="16"/>
      </w:rPr>
      <w:instrText xml:space="preserve"> NUMPAGES </w:instrText>
    </w:r>
    <w:r w:rsidRPr="00E7044F">
      <w:rPr>
        <w:sz w:val="16"/>
      </w:rPr>
      <w:fldChar w:fldCharType="separate"/>
    </w:r>
    <w:r w:rsidR="004C30D1">
      <w:rPr>
        <w:noProof/>
        <w:sz w:val="16"/>
      </w:rPr>
      <w:t>2</w:t>
    </w:r>
    <w:r w:rsidRPr="00E7044F">
      <w:rPr>
        <w:noProof/>
        <w:sz w:val="16"/>
      </w:rPr>
      <w:fldChar w:fldCharType="end"/>
    </w:r>
    <w:r w:rsidRPr="00E7044F">
      <w:rPr>
        <w:sz w:val="16"/>
      </w:rPr>
      <w:tab/>
      <w:t xml:space="preserve">Revised: </w:t>
    </w:r>
    <w:r w:rsidR="00B473C0">
      <w:rPr>
        <w:sz w:val="16"/>
      </w:rPr>
      <w:t>03</w:t>
    </w:r>
    <w:r w:rsidR="004C30D1">
      <w:rPr>
        <w:sz w:val="16"/>
      </w:rPr>
      <w:t>/</w:t>
    </w:r>
    <w:r w:rsidR="00B473C0">
      <w:rPr>
        <w:sz w:val="16"/>
      </w:rPr>
      <w:t>14</w:t>
    </w:r>
    <w:r w:rsidR="004C30D1">
      <w:rPr>
        <w:sz w:val="16"/>
      </w:rPr>
      <w:t>/20</w:t>
    </w:r>
    <w:r w:rsidR="00CE497B">
      <w:rPr>
        <w:sz w:val="16"/>
      </w:rPr>
      <w:t>2</w:t>
    </w:r>
    <w:r w:rsidR="00B473C0">
      <w:rPr>
        <w:sz w:val="16"/>
      </w:rPr>
      <w:t>5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80F423" w14:textId="77777777" w:rsidR="00234A0E" w:rsidRDefault="00234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951F73" w14:textId="77777777" w:rsidR="00E7044F" w:rsidRDefault="00E7044F" w:rsidP="00E7044F">
      <w:r>
        <w:separator/>
      </w:r>
    </w:p>
  </w:footnote>
  <w:footnote w:type="continuationSeparator" w:id="0">
    <w:p w14:paraId="33AEE31A" w14:textId="77777777" w:rsidR="00E7044F" w:rsidRDefault="00E7044F" w:rsidP="00E704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DAECB0" w14:textId="77777777" w:rsidR="00234A0E" w:rsidRDefault="00234A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421903" w14:textId="77777777" w:rsidR="00234A0E" w:rsidRDefault="00234A0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95CD9" w14:textId="77777777" w:rsidR="00234A0E" w:rsidRDefault="00234A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7092B97"/>
    <w:multiLevelType w:val="hybridMultilevel"/>
    <w:tmpl w:val="05F4E1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num w:numId="1" w16cid:durableId="300766250">
    <w:abstractNumId w:val="0"/>
  </w:num>
  <w:num w:numId="2" w16cid:durableId="651449638">
    <w:abstractNumId w:val="2"/>
  </w:num>
  <w:num w:numId="3" w16cid:durableId="10864569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MDIyMzUyNLQwMTdT0lEKTi0uzszPAykwrAUAOu5CNywAAAA="/>
  </w:docVars>
  <w:rsids>
    <w:rsidRoot w:val="00911152"/>
    <w:rsid w:val="00027149"/>
    <w:rsid w:val="000A1D39"/>
    <w:rsid w:val="001829BC"/>
    <w:rsid w:val="001F1121"/>
    <w:rsid w:val="00234A0E"/>
    <w:rsid w:val="0027696D"/>
    <w:rsid w:val="002B691A"/>
    <w:rsid w:val="002C5AFC"/>
    <w:rsid w:val="002F07E8"/>
    <w:rsid w:val="00304F1C"/>
    <w:rsid w:val="00311876"/>
    <w:rsid w:val="00323372"/>
    <w:rsid w:val="00346066"/>
    <w:rsid w:val="00383D2E"/>
    <w:rsid w:val="00390477"/>
    <w:rsid w:val="003C23F5"/>
    <w:rsid w:val="003E3F1D"/>
    <w:rsid w:val="003F0CC4"/>
    <w:rsid w:val="004229F2"/>
    <w:rsid w:val="00440049"/>
    <w:rsid w:val="00455590"/>
    <w:rsid w:val="00471E35"/>
    <w:rsid w:val="004905BC"/>
    <w:rsid w:val="00490907"/>
    <w:rsid w:val="004C30D1"/>
    <w:rsid w:val="00535472"/>
    <w:rsid w:val="005F0B30"/>
    <w:rsid w:val="00661BCC"/>
    <w:rsid w:val="00680ADA"/>
    <w:rsid w:val="006C0D7C"/>
    <w:rsid w:val="006D5A09"/>
    <w:rsid w:val="007722BF"/>
    <w:rsid w:val="007A2E90"/>
    <w:rsid w:val="007C688E"/>
    <w:rsid w:val="007D6AEF"/>
    <w:rsid w:val="007E4845"/>
    <w:rsid w:val="008262A8"/>
    <w:rsid w:val="00833212"/>
    <w:rsid w:val="00886F93"/>
    <w:rsid w:val="0089250C"/>
    <w:rsid w:val="008B5300"/>
    <w:rsid w:val="008B6985"/>
    <w:rsid w:val="00911152"/>
    <w:rsid w:val="00920603"/>
    <w:rsid w:val="00925EB5"/>
    <w:rsid w:val="009359D1"/>
    <w:rsid w:val="009626A2"/>
    <w:rsid w:val="009727A6"/>
    <w:rsid w:val="009C6DAE"/>
    <w:rsid w:val="009F150B"/>
    <w:rsid w:val="00A75BC8"/>
    <w:rsid w:val="00A82E67"/>
    <w:rsid w:val="00AD0626"/>
    <w:rsid w:val="00B473C0"/>
    <w:rsid w:val="00B73071"/>
    <w:rsid w:val="00C43560"/>
    <w:rsid w:val="00CE497B"/>
    <w:rsid w:val="00D10641"/>
    <w:rsid w:val="00D227CE"/>
    <w:rsid w:val="00E24D7B"/>
    <w:rsid w:val="00E67D8E"/>
    <w:rsid w:val="00E7044F"/>
    <w:rsid w:val="00E73A37"/>
    <w:rsid w:val="00EA07B8"/>
    <w:rsid w:val="00EE1E91"/>
    <w:rsid w:val="00FC2D81"/>
    <w:rsid w:val="00FD0590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0827650D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0590"/>
    <w:pPr>
      <w:spacing w:before="120" w:after="60" w:line="288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FD0590"/>
    <w:pPr>
      <w:keepNext/>
      <w:spacing w:before="240"/>
      <w:ind w:left="-360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FD0590"/>
    <w:pPr>
      <w:keepNext/>
      <w:pBdr>
        <w:top w:val="single" w:sz="8" w:space="1" w:color="auto"/>
      </w:pBdr>
      <w:spacing w:after="20"/>
      <w:ind w:left="-360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FD0590"/>
    <w:pPr>
      <w:keepNext/>
      <w:autoSpaceDE w:val="0"/>
      <w:autoSpaceDN w:val="0"/>
      <w:adjustRightInd w:val="0"/>
      <w:spacing w:before="80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FD0590"/>
    <w:rPr>
      <w:color w:val="0000FF"/>
      <w:u w:val="single"/>
    </w:rPr>
  </w:style>
  <w:style w:type="paragraph" w:styleId="Header">
    <w:name w:val="header"/>
    <w:basedOn w:val="Normal"/>
    <w:link w:val="HeaderChar"/>
    <w:rsid w:val="00FD059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E7044F"/>
    <w:rPr>
      <w:rFonts w:ascii="Verdana" w:hAnsi="Verdana"/>
      <w:szCs w:val="24"/>
    </w:rPr>
  </w:style>
  <w:style w:type="paragraph" w:styleId="Footer">
    <w:name w:val="footer"/>
    <w:basedOn w:val="Normal"/>
    <w:link w:val="FooterChar"/>
    <w:rsid w:val="00FD0590"/>
    <w:pPr>
      <w:tabs>
        <w:tab w:val="center" w:pos="4320"/>
        <w:tab w:val="right" w:pos="8640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E7044F"/>
    <w:rPr>
      <w:rFonts w:ascii="Verdana" w:hAnsi="Verdana"/>
      <w:sz w:val="16"/>
      <w:szCs w:val="24"/>
    </w:rPr>
  </w:style>
  <w:style w:type="character" w:styleId="FollowedHyperlink">
    <w:name w:val="FollowedHyperlink"/>
    <w:rsid w:val="00FD0590"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rsid w:val="00FD0590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FD0590"/>
    <w:rPr>
      <w:rFonts w:ascii="Arial" w:hAnsi="Arial" w:cs="Arial"/>
      <w:b/>
      <w:bCs/>
      <w:iCs/>
      <w:sz w:val="24"/>
      <w:szCs w:val="28"/>
    </w:rPr>
  </w:style>
  <w:style w:type="paragraph" w:styleId="ListParagraph">
    <w:name w:val="List Paragraph"/>
    <w:basedOn w:val="Normal"/>
    <w:uiPriority w:val="34"/>
    <w:qFormat/>
    <w:rsid w:val="00FD0590"/>
    <w:pPr>
      <w:ind w:left="720"/>
    </w:pPr>
  </w:style>
  <w:style w:type="paragraph" w:customStyle="1" w:styleId="NumberedHeading2">
    <w:name w:val="Numbered Heading 2"/>
    <w:basedOn w:val="Normal"/>
    <w:rsid w:val="00FD0590"/>
    <w:pPr>
      <w:numPr>
        <w:numId w:val="2"/>
      </w:numPr>
    </w:pPr>
  </w:style>
  <w:style w:type="paragraph" w:customStyle="1" w:styleId="Outlinenumbering">
    <w:name w:val="Outline numbering"/>
    <w:basedOn w:val="Normal"/>
    <w:rsid w:val="00FD0590"/>
    <w:pPr>
      <w:numPr>
        <w:numId w:val="3"/>
      </w:numPr>
      <w:tabs>
        <w:tab w:val="clear" w:pos="360"/>
        <w:tab w:val="num" w:pos="720"/>
      </w:tabs>
    </w:pPr>
    <w:rPr>
      <w:szCs w:val="20"/>
    </w:rPr>
  </w:style>
  <w:style w:type="character" w:styleId="PageNumber">
    <w:name w:val="page number"/>
    <w:basedOn w:val="DefaultParagraphFont"/>
    <w:rsid w:val="00FD0590"/>
  </w:style>
  <w:style w:type="character" w:styleId="UnresolvedMention">
    <w:name w:val="Unresolved Mention"/>
    <w:basedOn w:val="DefaultParagraphFont"/>
    <w:uiPriority w:val="99"/>
    <w:semiHidden/>
    <w:unhideWhenUsed/>
    <w:rsid w:val="001829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ogicalincrements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Pcpartpicker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71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60</cp:revision>
  <dcterms:created xsi:type="dcterms:W3CDTF">2015-09-22T16:08:00Z</dcterms:created>
  <dcterms:modified xsi:type="dcterms:W3CDTF">2025-03-15T01:25:00Z</dcterms:modified>
</cp:coreProperties>
</file>